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A0C5B0D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  <w:sz w:val="22"/>
          <w:szCs w:val="22"/>
        </w:rPr>
        <w:t>4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73B0A843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262FFB" w:rsidRPr="00A009F4">
        <w:rPr>
          <w:rFonts w:ascii="Arial" w:hAnsi="Arial" w:cs="Arial"/>
          <w:w w:val="115"/>
        </w:rPr>
        <w:t xml:space="preserve">general </w:t>
      </w:r>
      <w:r w:rsidR="00DF5CB5" w:rsidRPr="00A009F4">
        <w:rPr>
          <w:rFonts w:ascii="Arial" w:hAnsi="Arial" w:cs="Arial"/>
          <w:w w:val="115"/>
        </w:rPr>
        <w:t>concepts of WLAN and the various mesh, infrastructure mode, bridges, and other wireless modes</w:t>
      </w:r>
      <w:r w:rsidRPr="00A009F4">
        <w:rPr>
          <w:rFonts w:ascii="Arial" w:hAnsi="Arial" w:cs="Arial"/>
          <w:w w:val="115"/>
        </w:rPr>
        <w:t>.</w:t>
      </w:r>
      <w:r w:rsidR="003C38E9" w:rsidRPr="00A009F4">
        <w:rPr>
          <w:rFonts w:ascii="Arial" w:hAnsi="Arial" w:cs="Arial"/>
          <w:w w:val="115"/>
        </w:rPr>
        <w:t xml:space="preserve">  </w:t>
      </w:r>
      <w:r w:rsidR="000F4E8F" w:rsidRPr="00A009F4">
        <w:rPr>
          <w:rFonts w:ascii="Arial" w:hAnsi="Arial" w:cs="Arial"/>
          <w:w w:val="115"/>
        </w:rPr>
        <w:t xml:space="preserve">Also, </w:t>
      </w:r>
      <w:r w:rsidR="00AF705D">
        <w:rPr>
          <w:rFonts w:ascii="Arial" w:hAnsi="Arial" w:cs="Arial"/>
          <w:w w:val="115"/>
        </w:rPr>
        <w:t>this practice question provides an understanding of planning criteria behind when and where to deploy specific wireless network topologies and architecture</w:t>
      </w:r>
      <w:r w:rsidR="003C38E9" w:rsidRPr="00A009F4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2D5997B4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4486AA57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743B80">
        <w:rPr>
          <w:rFonts w:ascii="Arial" w:hAnsi="Arial" w:cs="Arial"/>
          <w:w w:val="115"/>
        </w:rPr>
        <w:t>. Provide scenarios for each of the Wireless LAN modes, and explain the decisions made when considering each of the modes (pros and cons)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30E953B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p w14:paraId="023CA112" w14:textId="1D73AD0F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p w14:paraId="79C2EB64" w14:textId="7FDCB421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p w14:paraId="50F75118" w14:textId="0ABC4EAA" w:rsidR="00D85E50" w:rsidRDefault="00D85E50" w:rsidP="00AF705D">
      <w:pPr>
        <w:pStyle w:val="BodyText"/>
        <w:rPr>
          <w:rFonts w:ascii="Arial" w:hAnsi="Arial" w:cs="Arial"/>
          <w:w w:val="115"/>
        </w:rPr>
      </w:pP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8487F" w14:textId="77777777" w:rsidR="00A70021" w:rsidRDefault="00A70021">
      <w:r>
        <w:separator/>
      </w:r>
    </w:p>
  </w:endnote>
  <w:endnote w:type="continuationSeparator" w:id="0">
    <w:p w14:paraId="79A6F3F9" w14:textId="77777777" w:rsidR="00A70021" w:rsidRDefault="00A700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7E04A" w14:textId="77777777" w:rsidR="007D3BE0" w:rsidRDefault="007D3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Pr="007D3BE0" w:rsidRDefault="005F5AE7">
                          <w:pPr>
                            <w:pStyle w:val="BodyText"/>
                            <w:spacing w:before="14"/>
                            <w:ind w:left="20"/>
                            <w:rPr>
                              <w:w w:val="115"/>
                            </w:rPr>
                          </w:pPr>
                          <w:r w:rsidRPr="007D3BE0">
                            <w:rPr>
                              <w:w w:val="115"/>
                            </w:rPr>
                            <w:t xml:space="preserve">Page </w:t>
                          </w:r>
                          <w:r w:rsidRPr="007D3BE0">
                            <w:rPr>
                              <w:w w:val="115"/>
                            </w:rPr>
                            <w:fldChar w:fldCharType="begin"/>
                          </w:r>
                          <w:r w:rsidRPr="007D3BE0">
                            <w:rPr>
                              <w:w w:val="115"/>
                            </w:rPr>
                            <w:instrText xml:space="preserve"> PAGE </w:instrText>
                          </w:r>
                          <w:r w:rsidRPr="007D3BE0">
                            <w:rPr>
                              <w:w w:val="115"/>
                            </w:rPr>
                            <w:fldChar w:fldCharType="separate"/>
                          </w:r>
                          <w:r w:rsidRPr="007D3BE0">
                            <w:rPr>
                              <w:w w:val="115"/>
                            </w:rPr>
                            <w:t>10</w:t>
                          </w:r>
                          <w:r w:rsidRPr="007D3BE0">
                            <w:rPr>
                              <w:w w:val="115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Pr="007D3BE0" w:rsidRDefault="005F5AE7">
                    <w:pPr>
                      <w:pStyle w:val="BodyText"/>
                      <w:spacing w:before="14"/>
                      <w:ind w:left="20"/>
                      <w:rPr>
                        <w:w w:val="115"/>
                      </w:rPr>
                    </w:pPr>
                    <w:r w:rsidRPr="007D3BE0">
                      <w:rPr>
                        <w:w w:val="115"/>
                      </w:rPr>
                      <w:t xml:space="preserve">Page </w:t>
                    </w:r>
                    <w:r w:rsidRPr="007D3BE0">
                      <w:rPr>
                        <w:w w:val="115"/>
                      </w:rPr>
                      <w:fldChar w:fldCharType="begin"/>
                    </w:r>
                    <w:r w:rsidRPr="007D3BE0">
                      <w:rPr>
                        <w:w w:val="115"/>
                      </w:rPr>
                      <w:instrText xml:space="preserve"> PAGE </w:instrText>
                    </w:r>
                    <w:r w:rsidRPr="007D3BE0">
                      <w:rPr>
                        <w:w w:val="115"/>
                      </w:rPr>
                      <w:fldChar w:fldCharType="separate"/>
                    </w:r>
                    <w:r w:rsidRPr="007D3BE0">
                      <w:rPr>
                        <w:w w:val="115"/>
                      </w:rPr>
                      <w:t>10</w:t>
                    </w:r>
                    <w:r w:rsidRPr="007D3BE0">
                      <w:rPr>
                        <w:w w:val="115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C8A950" w14:textId="77777777" w:rsidR="007D3BE0" w:rsidRDefault="007D3B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3732D7" w14:textId="77777777" w:rsidR="00A70021" w:rsidRDefault="00A70021">
      <w:r>
        <w:separator/>
      </w:r>
    </w:p>
  </w:footnote>
  <w:footnote w:type="continuationSeparator" w:id="0">
    <w:p w14:paraId="6FACCF17" w14:textId="77777777" w:rsidR="00A70021" w:rsidRDefault="00A700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AE2D" w14:textId="77777777" w:rsidR="007D3BE0" w:rsidRDefault="007D3B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FEED5" w14:textId="77777777" w:rsidR="007D3BE0" w:rsidRDefault="007D3BE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93974" w14:textId="77777777" w:rsidR="007D3BE0" w:rsidRDefault="007D3B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4CF74C2"/>
    <w:multiLevelType w:val="hybridMultilevel"/>
    <w:tmpl w:val="C5E80930"/>
    <w:lvl w:ilvl="0" w:tplc="6EB451BA">
      <w:numFmt w:val="bullet"/>
      <w:lvlText w:val=""/>
      <w:lvlJc w:val="left"/>
      <w:pPr>
        <w:ind w:left="720" w:hanging="360"/>
      </w:pPr>
      <w:rPr>
        <w:rFonts w:ascii="Symbol" w:eastAsia="Cambria" w:hAnsi="Symbo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  <w:num w:numId="11" w16cid:durableId="7414118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E79DA"/>
    <w:rsid w:val="000F4E8F"/>
    <w:rsid w:val="00171D43"/>
    <w:rsid w:val="002074F2"/>
    <w:rsid w:val="00254917"/>
    <w:rsid w:val="00262187"/>
    <w:rsid w:val="00262FFB"/>
    <w:rsid w:val="002A4DB1"/>
    <w:rsid w:val="002C4AFA"/>
    <w:rsid w:val="002D30E2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C38E9"/>
    <w:rsid w:val="003D43B8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4C6A"/>
    <w:rsid w:val="005C5029"/>
    <w:rsid w:val="005F5AE7"/>
    <w:rsid w:val="00642592"/>
    <w:rsid w:val="006434B3"/>
    <w:rsid w:val="006466A2"/>
    <w:rsid w:val="00680E27"/>
    <w:rsid w:val="006839E5"/>
    <w:rsid w:val="00690A17"/>
    <w:rsid w:val="006E7D37"/>
    <w:rsid w:val="00711512"/>
    <w:rsid w:val="00717464"/>
    <w:rsid w:val="00743B80"/>
    <w:rsid w:val="007A0A48"/>
    <w:rsid w:val="007A267F"/>
    <w:rsid w:val="007B451F"/>
    <w:rsid w:val="007C24BE"/>
    <w:rsid w:val="007C6EBB"/>
    <w:rsid w:val="007D3BE0"/>
    <w:rsid w:val="008B7A3F"/>
    <w:rsid w:val="00917A80"/>
    <w:rsid w:val="00922463"/>
    <w:rsid w:val="00980846"/>
    <w:rsid w:val="00990E54"/>
    <w:rsid w:val="009B0A70"/>
    <w:rsid w:val="009B3AFA"/>
    <w:rsid w:val="009C3402"/>
    <w:rsid w:val="00A009F4"/>
    <w:rsid w:val="00A60780"/>
    <w:rsid w:val="00A70021"/>
    <w:rsid w:val="00AA0CA1"/>
    <w:rsid w:val="00AB71A0"/>
    <w:rsid w:val="00AD39BE"/>
    <w:rsid w:val="00AE5652"/>
    <w:rsid w:val="00AF5BAD"/>
    <w:rsid w:val="00AF705D"/>
    <w:rsid w:val="00B473BC"/>
    <w:rsid w:val="00B67EC3"/>
    <w:rsid w:val="00B826C6"/>
    <w:rsid w:val="00BB7EA5"/>
    <w:rsid w:val="00BE48EC"/>
    <w:rsid w:val="00BE60C5"/>
    <w:rsid w:val="00C34224"/>
    <w:rsid w:val="00C46B4E"/>
    <w:rsid w:val="00C77D98"/>
    <w:rsid w:val="00C90D29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5E50"/>
    <w:rsid w:val="00D87E7B"/>
    <w:rsid w:val="00DC157C"/>
    <w:rsid w:val="00DF5CB5"/>
    <w:rsid w:val="00E61A40"/>
    <w:rsid w:val="00E731E0"/>
    <w:rsid w:val="00EA0C91"/>
    <w:rsid w:val="00EC39E1"/>
    <w:rsid w:val="00ED1202"/>
    <w:rsid w:val="00F42F1F"/>
    <w:rsid w:val="00F54037"/>
    <w:rsid w:val="00F55B5B"/>
    <w:rsid w:val="00F71957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6</TotalTime>
  <Pages>1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5</cp:revision>
  <dcterms:created xsi:type="dcterms:W3CDTF">2022-05-13T06:22:00Z</dcterms:created>
  <dcterms:modified xsi:type="dcterms:W3CDTF">2022-06-14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